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11866" w14:textId="77777777" w:rsidR="00751E2C" w:rsidRDefault="00751E2C" w:rsidP="00751E2C">
      <w:pPr>
        <w:pStyle w:val="Heading1"/>
      </w:pPr>
      <w:bookmarkStart w:id="0" w:name="table-of-contents"/>
      <w:r>
        <w:t>Table of Contents</w:t>
      </w:r>
    </w:p>
    <w:p w14:paraId="39A1D965" w14:textId="77777777" w:rsidR="00751E2C" w:rsidRDefault="00751E2C" w:rsidP="00751E2C">
      <w:pPr>
        <w:pStyle w:val="Compact"/>
        <w:numPr>
          <w:ilvl w:val="0"/>
          <w:numId w:val="1"/>
        </w:numPr>
      </w:pPr>
      <w:hyperlink w:anchor="host-challenge-using-github" w:history="1">
        <w:r>
          <w:rPr>
            <w:rStyle w:val="Hyperlink"/>
          </w:rPr>
          <w:t>Host Challe</w:t>
        </w:r>
        <w:r>
          <w:rPr>
            <w:rStyle w:val="Hyperlink"/>
          </w:rPr>
          <w:t>n</w:t>
        </w:r>
        <w:r>
          <w:rPr>
            <w:rStyle w:val="Hyperlink"/>
          </w:rPr>
          <w:t>ge Using GitHub</w:t>
        </w:r>
      </w:hyperlink>
    </w:p>
    <w:p w14:paraId="111DD774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1-use-the-starter-template" w:history="1">
        <w:r>
          <w:rPr>
            <w:rStyle w:val="Hyperlink"/>
          </w:rPr>
          <w:t>Step 1: Use the Starter Template</w:t>
        </w:r>
      </w:hyperlink>
    </w:p>
    <w:p w14:paraId="40DF35DD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2-generate-a-github-token" w:history="1">
        <w:r>
          <w:rPr>
            <w:rStyle w:val="Hyperlink"/>
          </w:rPr>
          <w:t>Step 2: G</w:t>
        </w:r>
        <w:r>
          <w:rPr>
            <w:rStyle w:val="Hyperlink"/>
          </w:rPr>
          <w:t>e</w:t>
        </w:r>
        <w:r>
          <w:rPr>
            <w:rStyle w:val="Hyperlink"/>
          </w:rPr>
          <w:t>nerate a GitHub Token</w:t>
        </w:r>
      </w:hyperlink>
    </w:p>
    <w:p w14:paraId="4E222604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3-configure-host-credentials" w:history="1">
        <w:r>
          <w:rPr>
            <w:rStyle w:val="Hyperlink"/>
          </w:rPr>
          <w:t>Step 3: Configure Host Credentials</w:t>
        </w:r>
      </w:hyperlink>
    </w:p>
    <w:p w14:paraId="0F195347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4-set-up-automated-update-push" w:history="1">
        <w:r>
          <w:rPr>
            <w:rStyle w:val="Hyperlink"/>
          </w:rPr>
          <w:t>Step 4: Set Up Automated Update Push</w:t>
        </w:r>
      </w:hyperlink>
    </w:p>
    <w:p w14:paraId="599C8CE1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5-update-challenge-details" w:history="1">
        <w:r>
          <w:rPr>
            <w:rStyle w:val="Hyperlink"/>
          </w:rPr>
          <w:t>Step 5: Update Challenge Details</w:t>
        </w:r>
      </w:hyperlink>
    </w:p>
    <w:p w14:paraId="65D57585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6-push-and-monitor-changes" w:history="1">
        <w:r>
          <w:rPr>
            <w:rStyle w:val="Hyperlink"/>
          </w:rPr>
          <w:t>Step 6: Push and Monitor Changes</w:t>
        </w:r>
      </w:hyperlink>
    </w:p>
    <w:p w14:paraId="490A4ABB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7-verify-the-challenge" w:history="1">
        <w:r>
          <w:rPr>
            <w:rStyle w:val="Hyperlink"/>
          </w:rPr>
          <w:t>Step 7: Verify the Challenge</w:t>
        </w:r>
      </w:hyperlink>
    </w:p>
    <w:p w14:paraId="2AE1B27D" w14:textId="77777777" w:rsidR="00751E2C" w:rsidRDefault="00751E2C" w:rsidP="00751E2C">
      <w:pPr>
        <w:pStyle w:val="Compact"/>
        <w:numPr>
          <w:ilvl w:val="0"/>
          <w:numId w:val="1"/>
        </w:numPr>
      </w:pPr>
      <w:hyperlink w:anchor="host-prediction-upload-based-challenge" w:history="1">
        <w:r>
          <w:rPr>
            <w:rStyle w:val="Hyperlink"/>
          </w:rPr>
          <w:t>Host Predicti</w:t>
        </w:r>
        <w:r>
          <w:rPr>
            <w:rStyle w:val="Hyperlink"/>
          </w:rPr>
          <w:t>o</w:t>
        </w:r>
        <w:r>
          <w:rPr>
            <w:rStyle w:val="Hyperlink"/>
          </w:rPr>
          <w:t>n Upload Based Challenge</w:t>
        </w:r>
      </w:hyperlink>
    </w:p>
    <w:p w14:paraId="2F8934FC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X21e423003bf643a29239a84e1dce9cf0220d1aa" w:history="1">
        <w:r>
          <w:rPr>
            <w:rStyle w:val="Hyperlink"/>
          </w:rPr>
          <w:t>Step 1: Set Up the Challenge Configuration</w:t>
        </w:r>
      </w:hyperlink>
    </w:p>
    <w:p w14:paraId="3DC27DA4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X28db9524fa94b1ea399f02994c2192e58e5b598" w:history="1">
        <w:r>
          <w:rPr>
            <w:rStyle w:val="Hyperlink"/>
          </w:rPr>
          <w:t>Step 2: Edit the Challenge Configuration File</w:t>
        </w:r>
      </w:hyperlink>
    </w:p>
    <w:p w14:paraId="695ACB1A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3-customize-the-evaluation-script" w:history="1">
        <w:r>
          <w:rPr>
            <w:rStyle w:val="Hyperlink"/>
          </w:rPr>
          <w:t>Step 3: Customize the Evaluation Script</w:t>
        </w:r>
      </w:hyperlink>
    </w:p>
    <w:p w14:paraId="5B2E8C12" w14:textId="77777777" w:rsidR="00751E2C" w:rsidRDefault="00751E2C" w:rsidP="00751E2C">
      <w:pPr>
        <w:pStyle w:val="Compact"/>
        <w:numPr>
          <w:ilvl w:val="1"/>
          <w:numId w:val="2"/>
        </w:numPr>
      </w:pPr>
      <w:hyperlink w:anchor="step-4-update-challenge-html-templates" w:history="1">
        <w:r>
          <w:rPr>
            <w:rStyle w:val="Hyperlink"/>
          </w:rPr>
          <w:t>Step 4: Update Challenge HTML Templates</w:t>
        </w:r>
      </w:hyperlink>
    </w:p>
    <w:p w14:paraId="23C07066" w14:textId="77777777" w:rsidR="00751E2C" w:rsidRDefault="00751E2C" w:rsidP="00751E2C">
      <w:r>
        <w:pict w14:anchorId="175593F0">
          <v:rect id="_x0000_i1025" style="width:0;height:1.5pt" o:hralign="center" o:hrstd="t" o:hr="t"/>
        </w:pict>
      </w:r>
    </w:p>
    <w:p w14:paraId="72432F1C" w14:textId="77777777" w:rsidR="00C66391" w:rsidRDefault="00C66391" w:rsidP="00751E2C">
      <w:pPr>
        <w:pStyle w:val="Title"/>
      </w:pPr>
      <w:bookmarkStart w:id="1" w:name="host-challenge-using-github"/>
    </w:p>
    <w:p w14:paraId="28A4B513" w14:textId="008465D4" w:rsidR="00751E2C" w:rsidRDefault="00751E2C" w:rsidP="00751E2C">
      <w:pPr>
        <w:pStyle w:val="Title"/>
      </w:pPr>
      <w:r>
        <w:t>Host Challenge Using GitHub</w:t>
      </w:r>
    </w:p>
    <w:p w14:paraId="51C36056" w14:textId="77777777" w:rsidR="00751E2C" w:rsidRDefault="00751E2C" w:rsidP="00751E2C">
      <w:pPr>
        <w:pStyle w:val="FirstParagraph"/>
      </w:pPr>
      <w:r>
        <w:t>This section describes how to host a challenge by leveraging GitHub’s workflow integration.</w:t>
      </w:r>
    </w:p>
    <w:p w14:paraId="4F539331" w14:textId="77777777" w:rsidR="00751E2C" w:rsidRDefault="00751E2C" w:rsidP="00751E2C">
      <w:pPr>
        <w:pStyle w:val="Heading3"/>
      </w:pPr>
      <w:bookmarkStart w:id="2" w:name="step-1-use-the-starter-template"/>
      <w:r>
        <w:t>Step 1: Use the Starter Template</w:t>
      </w:r>
    </w:p>
    <w:p w14:paraId="5442915F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Fork or use the </w:t>
      </w:r>
      <w:hyperlink r:id="rId5" w:history="1">
        <w:proofErr w:type="spellStart"/>
        <w:r>
          <w:rPr>
            <w:rStyle w:val="Hyperlink"/>
          </w:rPr>
          <w:t>EvalAI</w:t>
        </w:r>
        <w:proofErr w:type="spellEnd"/>
        <w:r>
          <w:rPr>
            <w:rStyle w:val="Hyperlink"/>
          </w:rPr>
          <w:t>-Starters</w:t>
        </w:r>
      </w:hyperlink>
      <w:r>
        <w:t xml:space="preserve"> repository template.</w:t>
      </w:r>
    </w:p>
    <w:p w14:paraId="18CFC9CC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Refer to </w:t>
      </w:r>
      <w:hyperlink r:id="rId6" w:history="1">
        <w:r>
          <w:rPr>
            <w:rStyle w:val="Hyperlink"/>
          </w:rPr>
          <w:t>GitHub’s documentation</w:t>
        </w:r>
      </w:hyperlink>
      <w:r>
        <w:t xml:space="preserve"> on how to use a repository as a template.</w:t>
      </w:r>
    </w:p>
    <w:p w14:paraId="767D5A3E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Outcome:</w:t>
      </w:r>
      <w:r>
        <w:t xml:space="preserve"> A new repository is created, pre-populated with the necessary structure for hosting a challenge.</w:t>
      </w:r>
    </w:p>
    <w:p w14:paraId="41FBF323" w14:textId="77777777" w:rsidR="00751E2C" w:rsidRDefault="00751E2C" w:rsidP="00C66391">
      <w:pPr>
        <w:pStyle w:val="Compact"/>
      </w:pPr>
    </w:p>
    <w:p w14:paraId="79AB4DDE" w14:textId="77777777" w:rsidR="00751E2C" w:rsidRDefault="00751E2C" w:rsidP="00751E2C">
      <w:pPr>
        <w:pStyle w:val="Heading3"/>
      </w:pPr>
      <w:bookmarkStart w:id="3" w:name="step-2-generate-a-github-token"/>
      <w:bookmarkEnd w:id="2"/>
      <w:r>
        <w:t>Step 2: Generate a GitHub Token</w:t>
      </w:r>
    </w:p>
    <w:p w14:paraId="3BD73AC7" w14:textId="575B049D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Create a </w:t>
      </w:r>
      <w:hyperlink r:id="rId7" w:history="1">
        <w:r>
          <w:rPr>
            <w:rStyle w:val="Hyperlink"/>
          </w:rPr>
          <w:t>G</w:t>
        </w:r>
        <w:r w:rsidRPr="002F404C">
          <w:rPr>
            <w:rStyle w:val="Hyperlink"/>
          </w:rPr>
          <w:t>it</w:t>
        </w:r>
        <w:r>
          <w:rPr>
            <w:rStyle w:val="Hyperlink"/>
          </w:rPr>
          <w:t>H</w:t>
        </w:r>
        <w:r w:rsidRPr="002F404C">
          <w:rPr>
            <w:rStyle w:val="Hyperlink"/>
          </w:rPr>
          <w:t>ub p</w:t>
        </w:r>
        <w:r w:rsidRPr="002F404C">
          <w:rPr>
            <w:rStyle w:val="Hyperlink"/>
          </w:rPr>
          <w:t>e</w:t>
        </w:r>
        <w:r w:rsidRPr="002F404C">
          <w:rPr>
            <w:rStyle w:val="Hyperlink"/>
          </w:rPr>
          <w:t>rson</w:t>
        </w:r>
        <w:r w:rsidRPr="002F404C">
          <w:rPr>
            <w:rStyle w:val="Hyperlink"/>
          </w:rPr>
          <w:t>a</w:t>
        </w:r>
        <w:r w:rsidRPr="002F404C">
          <w:rPr>
            <w:rStyle w:val="Hyperlink"/>
          </w:rPr>
          <w:t xml:space="preserve">l </w:t>
        </w:r>
        <w:proofErr w:type="spellStart"/>
        <w:r w:rsidRPr="002F404C">
          <w:rPr>
            <w:rStyle w:val="Hyperlink"/>
          </w:rPr>
          <w:t>acccess</w:t>
        </w:r>
        <w:proofErr w:type="spellEnd"/>
        <w:r w:rsidRPr="002F404C">
          <w:rPr>
            <w:rStyle w:val="Hyperlink"/>
          </w:rPr>
          <w:t xml:space="preserve"> token</w:t>
        </w:r>
      </w:hyperlink>
      <w:r>
        <w:t xml:space="preserve"> </w:t>
      </w:r>
      <w:r>
        <w:t>with appropriate permissions.</w:t>
      </w:r>
    </w:p>
    <w:p w14:paraId="4AF6CB52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Once generated, copy the token to your clipboard.</w:t>
      </w:r>
    </w:p>
    <w:p w14:paraId="78E2D942" w14:textId="77777777" w:rsidR="00751E2C" w:rsidRDefault="00751E2C" w:rsidP="00751E2C">
      <w:pPr>
        <w:pStyle w:val="Compact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tegration:</w:t>
      </w:r>
      <w:r>
        <w:t xml:space="preserve"> Add the token to your forked repository’s </w:t>
      </w:r>
      <w:r w:rsidRPr="00751E2C">
        <w:rPr>
          <w:b/>
          <w:bCs/>
        </w:rPr>
        <w:t>GitHub secrets</w:t>
      </w:r>
      <w:r>
        <w:t xml:space="preserve"> under the key </w:t>
      </w:r>
      <w:r w:rsidRPr="00751E2C">
        <w:rPr>
          <w:rStyle w:val="VerbatimChar"/>
          <w:b/>
          <w:bCs/>
        </w:rPr>
        <w:t>AUTH_TOKEN</w:t>
      </w:r>
      <w:r w:rsidRPr="00751E2C">
        <w:rPr>
          <w:b/>
          <w:bCs/>
        </w:rPr>
        <w:t>.</w:t>
      </w:r>
    </w:p>
    <w:p w14:paraId="7D98F7AF" w14:textId="77777777" w:rsidR="00751E2C" w:rsidRDefault="00751E2C" w:rsidP="00751E2C">
      <w:r>
        <w:rPr>
          <w:noProof/>
        </w:rPr>
        <w:lastRenderedPageBreak/>
        <w:drawing>
          <wp:inline distT="0" distB="0" distL="0" distR="0" wp14:anchorId="1C448B6C" wp14:editId="0CA57BCA">
            <wp:extent cx="5731510" cy="2346960"/>
            <wp:effectExtent l="0" t="0" r="2540" b="0"/>
            <wp:docPr id="14193929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392946" name="Picture 1" descr="A screenshot of a computer&#10;&#10;AI-generated content may be incorrect."/>
                    <pic:cNvPicPr/>
                  </pic:nvPicPr>
                  <pic:blipFill rotWithShape="1">
                    <a:blip r:embed="rId8"/>
                    <a:srcRect b="24044"/>
                    <a:stretch/>
                  </pic:blipFill>
                  <pic:spPr bwMode="auto">
                    <a:xfrm>
                      <a:off x="0" y="0"/>
                      <a:ext cx="5731510" cy="2346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2E052" w14:textId="77777777" w:rsidR="00751E2C" w:rsidRPr="00CF28DA" w:rsidRDefault="00751E2C" w:rsidP="00751E2C">
      <w:r>
        <w:rPr>
          <w:noProof/>
        </w:rPr>
        <w:drawing>
          <wp:inline distT="0" distB="0" distL="0" distR="0" wp14:anchorId="438AA7C9" wp14:editId="395394B9">
            <wp:extent cx="5731510" cy="2661920"/>
            <wp:effectExtent l="0" t="0" r="2540" b="5080"/>
            <wp:docPr id="18747875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787502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6D378" w14:textId="77777777" w:rsidR="00751E2C" w:rsidRPr="00751E2C" w:rsidRDefault="00751E2C" w:rsidP="00751E2C">
      <w:pPr>
        <w:pStyle w:val="Compact"/>
        <w:rPr>
          <w:b/>
          <w:bCs/>
        </w:rPr>
      </w:pPr>
    </w:p>
    <w:p w14:paraId="31B5BC54" w14:textId="77777777" w:rsidR="00751E2C" w:rsidRDefault="00751E2C" w:rsidP="00751E2C">
      <w:pPr>
        <w:pStyle w:val="Heading3"/>
      </w:pPr>
      <w:bookmarkStart w:id="4" w:name="step-3-configure-host-credentials"/>
      <w:bookmarkEnd w:id="3"/>
      <w:r>
        <w:t>Step 3: Configure Host Credentials</w:t>
      </w:r>
    </w:p>
    <w:p w14:paraId="2406A607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Log in to </w:t>
      </w:r>
      <w:proofErr w:type="spellStart"/>
      <w:r>
        <w:t>EvalAI</w:t>
      </w:r>
      <w:proofErr w:type="spellEnd"/>
      <w:r>
        <w:t xml:space="preserve"> and collect the following details:</w:t>
      </w:r>
    </w:p>
    <w:p w14:paraId="2E1C2745" w14:textId="77777777" w:rsidR="00751E2C" w:rsidRDefault="00751E2C" w:rsidP="00751E2C">
      <w:pPr>
        <w:pStyle w:val="Compact"/>
        <w:numPr>
          <w:ilvl w:val="1"/>
          <w:numId w:val="2"/>
        </w:numPr>
      </w:pPr>
      <w:proofErr w:type="spellStart"/>
      <w:r>
        <w:rPr>
          <w:rStyle w:val="VerbatimChar"/>
          <w:b/>
          <w:bCs/>
        </w:rPr>
        <w:t>evalai_user_auth_token</w:t>
      </w:r>
      <w:proofErr w:type="spellEnd"/>
      <w:r>
        <w:t>: Available from your profile page (click on “Get your Auth Token”).</w:t>
      </w:r>
    </w:p>
    <w:p w14:paraId="091B5BE9" w14:textId="77777777" w:rsidR="00751E2C" w:rsidRDefault="00751E2C" w:rsidP="00751E2C">
      <w:pPr>
        <w:pStyle w:val="Compact"/>
        <w:numPr>
          <w:ilvl w:val="1"/>
          <w:numId w:val="2"/>
        </w:numPr>
      </w:pPr>
      <w:proofErr w:type="spellStart"/>
      <w:r>
        <w:rPr>
          <w:rStyle w:val="VerbatimChar"/>
          <w:b/>
          <w:bCs/>
        </w:rPr>
        <w:t>host_team_pk</w:t>
      </w:r>
      <w:proofErr w:type="spellEnd"/>
      <w:r>
        <w:t>: Found on the host team page (copy the team ID you wish to use).</w:t>
      </w:r>
    </w:p>
    <w:p w14:paraId="79A1A4F3" w14:textId="77777777" w:rsidR="00751E2C" w:rsidRDefault="00751E2C" w:rsidP="00751E2C">
      <w:pPr>
        <w:pStyle w:val="Compact"/>
        <w:numPr>
          <w:ilvl w:val="1"/>
          <w:numId w:val="2"/>
        </w:numPr>
      </w:pPr>
      <w:proofErr w:type="spellStart"/>
      <w:r>
        <w:rPr>
          <w:rStyle w:val="VerbatimChar"/>
          <w:b/>
          <w:bCs/>
        </w:rPr>
        <w:t>evalai_host_url</w:t>
      </w:r>
      <w:proofErr w:type="spellEnd"/>
      <w:r>
        <w:t xml:space="preserve">: Use </w:t>
      </w:r>
      <w:r>
        <w:rPr>
          <w:rStyle w:val="VerbatimChar"/>
        </w:rPr>
        <w:t>https://eval.ai</w:t>
      </w:r>
      <w:r>
        <w:t xml:space="preserve"> for production (or </w:t>
      </w:r>
      <w:r>
        <w:rPr>
          <w:rStyle w:val="VerbatimChar"/>
        </w:rPr>
        <w:t>https://staging.eval.ai</w:t>
      </w:r>
      <w:r>
        <w:t xml:space="preserve"> for staging).</w:t>
      </w:r>
    </w:p>
    <w:p w14:paraId="4941FE08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These credentials link your GitHub repository to your </w:t>
      </w:r>
      <w:proofErr w:type="spellStart"/>
      <w:r>
        <w:t>EvalAI</w:t>
      </w:r>
      <w:proofErr w:type="spellEnd"/>
      <w:r>
        <w:t xml:space="preserve"> account.</w:t>
      </w:r>
    </w:p>
    <w:p w14:paraId="1BBF8552" w14:textId="7A1A476C" w:rsidR="00751E2C" w:rsidRDefault="00751E2C" w:rsidP="00751E2C">
      <w:pPr>
        <w:pStyle w:val="Compact"/>
      </w:pPr>
      <w:r>
        <w:rPr>
          <w:noProof/>
        </w:rPr>
        <w:lastRenderedPageBreak/>
        <w:drawing>
          <wp:inline distT="0" distB="0" distL="0" distR="0" wp14:anchorId="5D32FEA2" wp14:editId="085F6532">
            <wp:extent cx="5731510" cy="3192780"/>
            <wp:effectExtent l="0" t="0" r="2540" b="7620"/>
            <wp:docPr id="14774873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487337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53837" w14:textId="77777777" w:rsidR="00C66391" w:rsidRDefault="00C66391" w:rsidP="00751E2C">
      <w:pPr>
        <w:pStyle w:val="Heading3"/>
      </w:pPr>
      <w:bookmarkStart w:id="5" w:name="step-4-set-up-automated-update-push"/>
      <w:bookmarkEnd w:id="4"/>
    </w:p>
    <w:p w14:paraId="03BB4736" w14:textId="16732EC0" w:rsidR="00751E2C" w:rsidRDefault="00751E2C" w:rsidP="00751E2C">
      <w:pPr>
        <w:pStyle w:val="Heading3"/>
      </w:pPr>
      <w:r>
        <w:t>Step 4: Set Up Automated Update Push</w:t>
      </w:r>
    </w:p>
    <w:p w14:paraId="42A78EFA" w14:textId="6EDF4E72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In your forked repository, </w:t>
      </w:r>
      <w:r w:rsidRPr="00751E2C">
        <w:rPr>
          <w:b/>
          <w:bCs/>
        </w:rPr>
        <w:t xml:space="preserve">create a branch named </w:t>
      </w:r>
      <w:r w:rsidRPr="00751E2C">
        <w:rPr>
          <w:rStyle w:val="VerbatimChar"/>
          <w:b/>
          <w:bCs/>
        </w:rPr>
        <w:t>challenge</w:t>
      </w:r>
      <w:r>
        <w:t xml:space="preserve"> (this branch will be synced with </w:t>
      </w:r>
      <w:proofErr w:type="spellStart"/>
      <w:r>
        <w:t>EvalAI</w:t>
      </w:r>
      <w:proofErr w:type="spellEnd"/>
      <w:r>
        <w:t>).</w:t>
      </w:r>
      <w:r>
        <w:t xml:space="preserve"> </w:t>
      </w:r>
      <w:hyperlink r:id="rId11" w:history="1">
        <w:r w:rsidRPr="00E105CC">
          <w:rPr>
            <w:rStyle w:val="Hyperlink"/>
          </w:rPr>
          <w:t>Git Branch</w:t>
        </w:r>
      </w:hyperlink>
    </w:p>
    <w:p w14:paraId="3124D4AE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Configuration:</w:t>
      </w:r>
      <w:r>
        <w:t xml:space="preserve"> Add the </w:t>
      </w:r>
      <w:proofErr w:type="spellStart"/>
      <w:r>
        <w:rPr>
          <w:rStyle w:val="VerbatimChar"/>
        </w:rPr>
        <w:t>evalai_user_auth_token</w:t>
      </w:r>
      <w:proofErr w:type="spellEnd"/>
      <w:r>
        <w:t xml:space="preserve"> and </w:t>
      </w:r>
      <w:proofErr w:type="spellStart"/>
      <w:r>
        <w:rPr>
          <w:rStyle w:val="VerbatimChar"/>
        </w:rPr>
        <w:t>host_team_pk</w:t>
      </w:r>
      <w:proofErr w:type="spellEnd"/>
      <w:r>
        <w:t xml:space="preserve"> details in the file </w:t>
      </w:r>
      <w:proofErr w:type="spellStart"/>
      <w:r>
        <w:rPr>
          <w:rStyle w:val="VerbatimChar"/>
        </w:rPr>
        <w:t>github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ost_config.json</w:t>
      </w:r>
      <w:proofErr w:type="spellEnd"/>
      <w:r>
        <w:t>.</w:t>
      </w:r>
    </w:p>
    <w:p w14:paraId="6CFFD21A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Outcome:</w:t>
      </w:r>
      <w:r>
        <w:t xml:space="preserve"> Your repository is now configured to push updates automatically to </w:t>
      </w:r>
      <w:proofErr w:type="spellStart"/>
      <w:r>
        <w:t>EvalAI</w:t>
      </w:r>
      <w:proofErr w:type="spellEnd"/>
      <w:r>
        <w:t xml:space="preserve"> when changes occur on the </w:t>
      </w:r>
      <w:r>
        <w:rPr>
          <w:rStyle w:val="VerbatimChar"/>
        </w:rPr>
        <w:t>challenge</w:t>
      </w:r>
      <w:r>
        <w:t xml:space="preserve"> branch.</w:t>
      </w:r>
    </w:p>
    <w:p w14:paraId="3E7CE087" w14:textId="400EAC46" w:rsidR="00751E2C" w:rsidRDefault="00751E2C" w:rsidP="00751E2C">
      <w:pPr>
        <w:pStyle w:val="Compact"/>
      </w:pPr>
      <w:r>
        <w:rPr>
          <w:noProof/>
        </w:rPr>
        <w:drawing>
          <wp:inline distT="0" distB="0" distL="0" distR="0" wp14:anchorId="0DF3C4E3" wp14:editId="5BD4E891">
            <wp:extent cx="5731510" cy="2362200"/>
            <wp:effectExtent l="0" t="0" r="2540" b="0"/>
            <wp:docPr id="21191145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114552" name="Picture 1" descr="A screenshot of a computer&#10;&#10;AI-generated content may be incorrect."/>
                    <pic:cNvPicPr/>
                  </pic:nvPicPr>
                  <pic:blipFill rotWithShape="1">
                    <a:blip r:embed="rId12"/>
                    <a:srcRect b="23598"/>
                    <a:stretch/>
                  </pic:blipFill>
                  <pic:spPr bwMode="auto">
                    <a:xfrm>
                      <a:off x="0" y="0"/>
                      <a:ext cx="5731510" cy="236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CB4FC" w14:textId="77777777" w:rsidR="00751E2C" w:rsidRDefault="00751E2C" w:rsidP="00751E2C">
      <w:pPr>
        <w:pStyle w:val="Compact"/>
      </w:pPr>
    </w:p>
    <w:p w14:paraId="2D2C26CF" w14:textId="77777777" w:rsidR="00751E2C" w:rsidRDefault="00751E2C" w:rsidP="00751E2C">
      <w:pPr>
        <w:pStyle w:val="Heading3"/>
      </w:pPr>
      <w:bookmarkStart w:id="6" w:name="step-5-update-challenge-details"/>
      <w:bookmarkEnd w:id="5"/>
      <w:r>
        <w:lastRenderedPageBreak/>
        <w:t>Step 5: Update Challenge Details</w:t>
      </w:r>
    </w:p>
    <w:p w14:paraId="11D99451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Modify the </w:t>
      </w:r>
      <w:r w:rsidRPr="00751E2C">
        <w:rPr>
          <w:b/>
          <w:bCs/>
        </w:rPr>
        <w:t>YAML configuration, HTML templates, and evaluation script</w:t>
      </w:r>
      <w:r>
        <w:t xml:space="preserve"> as needed.</w:t>
      </w:r>
    </w:p>
    <w:p w14:paraId="631B94FB" w14:textId="37396225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Reference:</w:t>
      </w:r>
      <w:r>
        <w:t xml:space="preserve"> Consult the </w:t>
      </w:r>
      <w:hyperlink r:id="rId13" w:history="1">
        <w:proofErr w:type="spellStart"/>
        <w:r w:rsidRPr="00E105CC">
          <w:rPr>
            <w:rStyle w:val="Hyperlink"/>
          </w:rPr>
          <w:t>EvalAI</w:t>
        </w:r>
        <w:proofErr w:type="spellEnd"/>
        <w:r w:rsidRPr="00E105CC">
          <w:rPr>
            <w:rStyle w:val="Hyperlink"/>
          </w:rPr>
          <w:t xml:space="preserve"> challenge creation documentation</w:t>
        </w:r>
      </w:hyperlink>
      <w:r>
        <w:t xml:space="preserve"> (or your internal reference) for field descriptions and further details.</w:t>
      </w:r>
    </w:p>
    <w:p w14:paraId="5C3A39FF" w14:textId="25467083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Ensure that every detail reflects your challenge’s requirements (e.g., start/end dates, evaluation metrics, submission limits).</w:t>
      </w:r>
    </w:p>
    <w:p w14:paraId="40CFC16E" w14:textId="77777777" w:rsidR="00751E2C" w:rsidRDefault="00751E2C" w:rsidP="00751E2C">
      <w:pPr>
        <w:numPr>
          <w:ilvl w:val="0"/>
          <w:numId w:val="2"/>
        </w:numPr>
        <w:spacing w:after="160" w:line="278" w:lineRule="auto"/>
      </w:pPr>
      <w:r>
        <w:t>Note links to documents:</w:t>
      </w:r>
    </w:p>
    <w:p w14:paraId="7D3C71F9" w14:textId="77777777" w:rsidR="00751E2C" w:rsidRDefault="00751E2C" w:rsidP="00751E2C">
      <w:pPr>
        <w:numPr>
          <w:ilvl w:val="1"/>
          <w:numId w:val="2"/>
        </w:numPr>
        <w:spacing w:after="160" w:line="278" w:lineRule="auto"/>
      </w:pPr>
      <w:hyperlink r:id="rId14" w:history="1">
        <w:r w:rsidRPr="00EE5CE9">
          <w:rPr>
            <w:rStyle w:val="Hyperlink"/>
          </w:rPr>
          <w:t xml:space="preserve">Challenge configuration — </w:t>
        </w:r>
        <w:proofErr w:type="spellStart"/>
        <w:r w:rsidRPr="00EE5CE9">
          <w:rPr>
            <w:rStyle w:val="Hyperlink"/>
          </w:rPr>
          <w:t>EvalAI</w:t>
        </w:r>
        <w:proofErr w:type="spellEnd"/>
        <w:r w:rsidRPr="00EE5CE9">
          <w:rPr>
            <w:rStyle w:val="Hyperlink"/>
          </w:rPr>
          <w:t xml:space="preserve"> 1.1 documentation</w:t>
        </w:r>
      </w:hyperlink>
    </w:p>
    <w:p w14:paraId="12ED5592" w14:textId="77777777" w:rsidR="00751E2C" w:rsidRDefault="00751E2C" w:rsidP="00751E2C">
      <w:pPr>
        <w:numPr>
          <w:ilvl w:val="1"/>
          <w:numId w:val="2"/>
        </w:numPr>
        <w:spacing w:after="160" w:line="278" w:lineRule="auto"/>
      </w:pPr>
      <w:hyperlink r:id="rId15" w:history="1">
        <w:r w:rsidRPr="00EE5CE9">
          <w:rPr>
            <w:rStyle w:val="Hyperlink"/>
          </w:rPr>
          <w:t xml:space="preserve">Writing Evaluation Script — </w:t>
        </w:r>
        <w:proofErr w:type="spellStart"/>
        <w:r w:rsidRPr="00EE5CE9">
          <w:rPr>
            <w:rStyle w:val="Hyperlink"/>
          </w:rPr>
          <w:t>EvalAI</w:t>
        </w:r>
        <w:proofErr w:type="spellEnd"/>
        <w:r w:rsidRPr="00EE5CE9">
          <w:rPr>
            <w:rStyle w:val="Hyperlink"/>
          </w:rPr>
          <w:t xml:space="preserve"> 1.1 documentation</w:t>
        </w:r>
      </w:hyperlink>
    </w:p>
    <w:p w14:paraId="31B7E15C" w14:textId="4855416D" w:rsidR="00751E2C" w:rsidRDefault="00751E2C" w:rsidP="00751E2C">
      <w:pPr>
        <w:pStyle w:val="Compact"/>
      </w:pPr>
      <w:r>
        <w:rPr>
          <w:noProof/>
        </w:rPr>
        <w:drawing>
          <wp:inline distT="0" distB="0" distL="0" distR="0" wp14:anchorId="09BBCA91" wp14:editId="0456D999">
            <wp:extent cx="5731510" cy="3091815"/>
            <wp:effectExtent l="0" t="0" r="2540" b="0"/>
            <wp:docPr id="2875486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54864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8C41E" w14:textId="77777777" w:rsidR="00751E2C" w:rsidRDefault="00751E2C" w:rsidP="00751E2C">
      <w:pPr>
        <w:pStyle w:val="Compact"/>
      </w:pPr>
    </w:p>
    <w:p w14:paraId="157C09E3" w14:textId="77777777" w:rsidR="00751E2C" w:rsidRDefault="00751E2C" w:rsidP="00751E2C">
      <w:pPr>
        <w:pStyle w:val="Heading3"/>
      </w:pPr>
      <w:bookmarkStart w:id="7" w:name="step-6-push-and-monitor-changes"/>
      <w:bookmarkEnd w:id="6"/>
      <w:r>
        <w:t>Step 6: Push and Monitor Changes</w:t>
      </w:r>
    </w:p>
    <w:p w14:paraId="5293FA18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</w:t>
      </w:r>
      <w:r w:rsidRPr="00751E2C">
        <w:rPr>
          <w:b/>
          <w:bCs/>
        </w:rPr>
        <w:t xml:space="preserve">Commit your changes and push the </w:t>
      </w:r>
      <w:r w:rsidRPr="00751E2C">
        <w:rPr>
          <w:rStyle w:val="VerbatimChar"/>
          <w:b/>
          <w:bCs/>
        </w:rPr>
        <w:t>challenge</w:t>
      </w:r>
      <w:r w:rsidRPr="00751E2C">
        <w:rPr>
          <w:b/>
          <w:bCs/>
        </w:rPr>
        <w:t xml:space="preserve"> branch</w:t>
      </w:r>
      <w:r>
        <w:t>.</w:t>
      </w:r>
    </w:p>
    <w:p w14:paraId="11EE4024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Monitoring:</w:t>
      </w:r>
      <w:r>
        <w:t xml:space="preserve"> Watch the build logs (available via GitHub) for any errors.</w:t>
      </w:r>
    </w:p>
    <w:p w14:paraId="7C1F5B3F" w14:textId="77777777" w:rsidR="00751E2C" w:rsidRDefault="00751E2C" w:rsidP="00751E2C">
      <w:pPr>
        <w:pStyle w:val="Compact"/>
        <w:numPr>
          <w:ilvl w:val="1"/>
          <w:numId w:val="2"/>
        </w:numPr>
      </w:pPr>
      <w:r>
        <w:t>If errors exist, an issue is automatically created in the repository.</w:t>
      </w:r>
    </w:p>
    <w:p w14:paraId="59FC8C9A" w14:textId="77777777" w:rsidR="00751E2C" w:rsidRDefault="00751E2C" w:rsidP="00751E2C">
      <w:pPr>
        <w:pStyle w:val="Compact"/>
        <w:numPr>
          <w:ilvl w:val="1"/>
          <w:numId w:val="2"/>
        </w:numPr>
      </w:pPr>
      <w:r>
        <w:t xml:space="preserve">If there are no errors, the challenge will be created on </w:t>
      </w:r>
      <w:proofErr w:type="spellStart"/>
      <w:r>
        <w:t>EvalAI</w:t>
      </w:r>
      <w:proofErr w:type="spellEnd"/>
      <w:r>
        <w:t>.</w:t>
      </w:r>
    </w:p>
    <w:p w14:paraId="48AACE94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</w:t>
      </w:r>
      <w:r w:rsidRPr="00751E2C">
        <w:rPr>
          <w:b/>
          <w:bCs/>
        </w:rPr>
        <w:t>Always double-check the logs to ensure the build is successful</w:t>
      </w:r>
      <w:r>
        <w:t>.</w:t>
      </w:r>
    </w:p>
    <w:p w14:paraId="34D2D9F1" w14:textId="35D0600B" w:rsidR="00751E2C" w:rsidRDefault="00751E2C" w:rsidP="00751E2C">
      <w:pPr>
        <w:pStyle w:val="Compact"/>
      </w:pPr>
      <w:r>
        <w:rPr>
          <w:noProof/>
        </w:rPr>
        <w:lastRenderedPageBreak/>
        <w:drawing>
          <wp:inline distT="0" distB="0" distL="0" distR="0" wp14:anchorId="16015426" wp14:editId="4C05FA97">
            <wp:extent cx="5731510" cy="3089910"/>
            <wp:effectExtent l="0" t="0" r="2540" b="0"/>
            <wp:docPr id="17189407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940792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CE30" w14:textId="77777777" w:rsidR="00751E2C" w:rsidRDefault="00751E2C" w:rsidP="00751E2C">
      <w:pPr>
        <w:pStyle w:val="Compact"/>
      </w:pPr>
    </w:p>
    <w:p w14:paraId="5BC3ED6A" w14:textId="77777777" w:rsidR="00751E2C" w:rsidRDefault="00751E2C" w:rsidP="00751E2C">
      <w:pPr>
        <w:pStyle w:val="Heading3"/>
      </w:pPr>
      <w:bookmarkStart w:id="8" w:name="step-7-verify-the-challenge"/>
      <w:bookmarkEnd w:id="7"/>
      <w:r>
        <w:t>Step 7: Verify the Challenge</w:t>
      </w:r>
    </w:p>
    <w:p w14:paraId="0677D9B2" w14:textId="2A6BEB09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Visit the </w:t>
      </w:r>
      <w:hyperlink r:id="rId18" w:history="1">
        <w:r w:rsidRPr="00CF28DA">
          <w:rPr>
            <w:rStyle w:val="Hyperlink"/>
          </w:rPr>
          <w:t>Hosted Challenges</w:t>
        </w:r>
      </w:hyperlink>
      <w:r>
        <w:t xml:space="preserve"> </w:t>
      </w:r>
      <w:r>
        <w:t xml:space="preserve">page on </w:t>
      </w:r>
      <w:proofErr w:type="spellStart"/>
      <w:r>
        <w:t>EvalAI</w:t>
      </w:r>
      <w:proofErr w:type="spellEnd"/>
      <w:r>
        <w:t>.</w:t>
      </w:r>
    </w:p>
    <w:p w14:paraId="3EE74181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Outcome:</w:t>
      </w:r>
      <w:r>
        <w:t xml:space="preserve"> Your challenge will be publicly visible once the </w:t>
      </w:r>
      <w:proofErr w:type="spellStart"/>
      <w:r>
        <w:t>EvalAI</w:t>
      </w:r>
      <w:proofErr w:type="spellEnd"/>
      <w:r>
        <w:t xml:space="preserve"> admin approves it.</w:t>
      </w:r>
    </w:p>
    <w:p w14:paraId="48C8C269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For subsequent updates, simply push new changes to the </w:t>
      </w:r>
      <w:r>
        <w:rPr>
          <w:rStyle w:val="VerbatimChar"/>
        </w:rPr>
        <w:t>challenge</w:t>
      </w:r>
      <w:r>
        <w:t xml:space="preserve"> branch and wait for the build to complete.</w:t>
      </w:r>
    </w:p>
    <w:p w14:paraId="08652D9F" w14:textId="66AAE87F" w:rsidR="00751E2C" w:rsidRDefault="00751E2C" w:rsidP="00751E2C">
      <w:pPr>
        <w:pStyle w:val="Compact"/>
      </w:pPr>
      <w:r>
        <w:rPr>
          <w:noProof/>
        </w:rPr>
        <w:drawing>
          <wp:inline distT="0" distB="0" distL="0" distR="0" wp14:anchorId="45A62D1F" wp14:editId="131DE810">
            <wp:extent cx="5731510" cy="3089910"/>
            <wp:effectExtent l="0" t="0" r="2540" b="0"/>
            <wp:docPr id="5017073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07358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952C9" w14:textId="77777777" w:rsidR="00751E2C" w:rsidRDefault="00751E2C" w:rsidP="00751E2C">
      <w:pPr>
        <w:pStyle w:val="Compact"/>
      </w:pPr>
    </w:p>
    <w:p w14:paraId="68502BBD" w14:textId="77777777" w:rsidR="00751E2C" w:rsidRDefault="00751E2C" w:rsidP="00751E2C">
      <w:pPr>
        <w:pStyle w:val="Compact"/>
      </w:pPr>
    </w:p>
    <w:p w14:paraId="58D71A19" w14:textId="77777777" w:rsidR="00751E2C" w:rsidRDefault="00751E2C" w:rsidP="00751E2C">
      <w:r>
        <w:pict w14:anchorId="491913B0">
          <v:rect id="_x0000_i1026" style="width:0;height:1.5pt" o:hralign="center" o:hrstd="t" o:hr="t"/>
        </w:pict>
      </w:r>
    </w:p>
    <w:p w14:paraId="4F1116C2" w14:textId="77777777" w:rsidR="00751E2C" w:rsidRDefault="00751E2C" w:rsidP="00C66391">
      <w:pPr>
        <w:pStyle w:val="Title"/>
      </w:pPr>
      <w:bookmarkStart w:id="9" w:name="host-prediction-upload-based-challenge"/>
      <w:bookmarkEnd w:id="1"/>
      <w:bookmarkEnd w:id="8"/>
      <w:r>
        <w:lastRenderedPageBreak/>
        <w:t>Host Prediction Upload Based Challenge</w:t>
      </w:r>
    </w:p>
    <w:p w14:paraId="5DA2FCF9" w14:textId="77777777" w:rsidR="00751E2C" w:rsidRDefault="00751E2C" w:rsidP="00751E2C">
      <w:pPr>
        <w:pStyle w:val="FirstParagraph"/>
      </w:pPr>
      <w:r>
        <w:t>This section covers the setup for challenges where participants upload prediction files (e.g., JSON, CSV, TXT).</w:t>
      </w:r>
    </w:p>
    <w:p w14:paraId="50CFB6E5" w14:textId="77777777" w:rsidR="00751E2C" w:rsidRDefault="00751E2C" w:rsidP="00751E2C">
      <w:pPr>
        <w:pStyle w:val="Heading3"/>
      </w:pPr>
      <w:bookmarkStart w:id="10" w:name="X21e423003bf643a29239a84e1dce9cf0220d1aa"/>
      <w:r>
        <w:t>Step 1: Set Up the Challenge Configuration</w:t>
      </w:r>
    </w:p>
    <w:p w14:paraId="4BA8523F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Use the same </w:t>
      </w:r>
      <w:hyperlink r:id="rId20" w:history="1">
        <w:proofErr w:type="spellStart"/>
        <w:r>
          <w:rPr>
            <w:rStyle w:val="Hyperlink"/>
          </w:rPr>
          <w:t>EvalAI</w:t>
        </w:r>
        <w:proofErr w:type="spellEnd"/>
        <w:r>
          <w:rPr>
            <w:rStyle w:val="Hyperlink"/>
          </w:rPr>
          <w:t>-Starters</w:t>
        </w:r>
      </w:hyperlink>
      <w:r>
        <w:t xml:space="preserve"> repository template to initialize your challenge.</w:t>
      </w:r>
    </w:p>
    <w:p w14:paraId="136819AD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Follow the GitHub template instructions if you are unfamiliar with repository templates.</w:t>
      </w:r>
    </w:p>
    <w:p w14:paraId="3499C999" w14:textId="77777777" w:rsidR="00751E2C" w:rsidRDefault="00751E2C" w:rsidP="00751E2C">
      <w:pPr>
        <w:pStyle w:val="Compact"/>
      </w:pPr>
    </w:p>
    <w:p w14:paraId="1BADACB6" w14:textId="77777777" w:rsidR="00751E2C" w:rsidRDefault="00751E2C" w:rsidP="00751E2C">
      <w:pPr>
        <w:pStyle w:val="Heading3"/>
      </w:pPr>
      <w:bookmarkStart w:id="11" w:name="X28db9524fa94b1ea399f02994c2192e58e5b598"/>
      <w:bookmarkEnd w:id="10"/>
      <w:r>
        <w:t>Step 2: Edit the Challenge Configuration File</w:t>
      </w:r>
    </w:p>
    <w:p w14:paraId="70C771B2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File:</w:t>
      </w:r>
      <w:r>
        <w:t xml:space="preserve"> Open the </w:t>
      </w:r>
      <w:proofErr w:type="spellStart"/>
      <w:r>
        <w:rPr>
          <w:rStyle w:val="VerbatimChar"/>
        </w:rPr>
        <w:t>challenge_config.yml</w:t>
      </w:r>
      <w:proofErr w:type="spellEnd"/>
      <w:r>
        <w:t xml:space="preserve"> file from your repository.</w:t>
      </w:r>
    </w:p>
    <w:p w14:paraId="365F6052" w14:textId="03FEF399" w:rsidR="00751E2C" w:rsidRDefault="00751E2C" w:rsidP="00751E2C">
      <w:pPr>
        <w:pStyle w:val="Compact"/>
      </w:pPr>
      <w:r>
        <w:rPr>
          <w:noProof/>
        </w:rPr>
        <w:drawing>
          <wp:inline distT="0" distB="0" distL="0" distR="0" wp14:anchorId="66D3E4D5" wp14:editId="69FEBEAE">
            <wp:extent cx="5731510" cy="3091815"/>
            <wp:effectExtent l="0" t="0" r="2540" b="0"/>
            <wp:docPr id="44690533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05334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1A09E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Customize settings such as:</w:t>
      </w:r>
    </w:p>
    <w:p w14:paraId="725B970D" w14:textId="77777777" w:rsidR="00751E2C" w:rsidRDefault="00751E2C" w:rsidP="00751E2C">
      <w:pPr>
        <w:pStyle w:val="Compact"/>
        <w:numPr>
          <w:ilvl w:val="1"/>
          <w:numId w:val="2"/>
        </w:numPr>
      </w:pPr>
      <w:r>
        <w:t>Start and end dates</w:t>
      </w:r>
    </w:p>
    <w:p w14:paraId="3EBEBCC4" w14:textId="77777777" w:rsidR="00751E2C" w:rsidRDefault="00751E2C" w:rsidP="00751E2C">
      <w:pPr>
        <w:pStyle w:val="Compact"/>
        <w:numPr>
          <w:ilvl w:val="1"/>
          <w:numId w:val="2"/>
        </w:numPr>
      </w:pPr>
      <w:r>
        <w:t>Number of phases</w:t>
      </w:r>
    </w:p>
    <w:p w14:paraId="365C8C89" w14:textId="77777777" w:rsidR="00751E2C" w:rsidRDefault="00751E2C" w:rsidP="00751E2C">
      <w:pPr>
        <w:pStyle w:val="Compact"/>
        <w:numPr>
          <w:ilvl w:val="1"/>
          <w:numId w:val="2"/>
        </w:numPr>
      </w:pPr>
      <w:r>
        <w:t>Submission limits</w:t>
      </w:r>
    </w:p>
    <w:p w14:paraId="4BA4F49F" w14:textId="60609763" w:rsidR="00751E2C" w:rsidRDefault="00751E2C" w:rsidP="00751E2C">
      <w:pPr>
        <w:numPr>
          <w:ilvl w:val="1"/>
          <w:numId w:val="2"/>
        </w:numPr>
        <w:spacing w:after="160" w:line="278" w:lineRule="auto"/>
      </w:pPr>
      <w:r>
        <w:t xml:space="preserve">Doc link: </w:t>
      </w:r>
      <w:hyperlink r:id="rId22" w:history="1">
        <w:r w:rsidRPr="00CF4A5E">
          <w:rPr>
            <w:rStyle w:val="Hyperlink"/>
          </w:rPr>
          <w:t xml:space="preserve">Challenge configuration — </w:t>
        </w:r>
        <w:proofErr w:type="spellStart"/>
        <w:r w:rsidRPr="00CF4A5E">
          <w:rPr>
            <w:rStyle w:val="Hyperlink"/>
          </w:rPr>
          <w:t>EvalAI</w:t>
        </w:r>
        <w:proofErr w:type="spellEnd"/>
        <w:r w:rsidRPr="00CF4A5E">
          <w:rPr>
            <w:rStyle w:val="Hyperlink"/>
          </w:rPr>
          <w:t xml:space="preserve"> 1.1 documentation</w:t>
        </w:r>
      </w:hyperlink>
    </w:p>
    <w:p w14:paraId="17883BBD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Reference:</w:t>
      </w:r>
      <w:r>
        <w:t xml:space="preserve"> For field definitions and examples, refer to the </w:t>
      </w:r>
      <w:proofErr w:type="spellStart"/>
      <w:r>
        <w:t>EvalAI</w:t>
      </w:r>
      <w:proofErr w:type="spellEnd"/>
      <w:r>
        <w:t xml:space="preserve"> challenge configuration reference section.</w:t>
      </w:r>
    </w:p>
    <w:p w14:paraId="00DC135A" w14:textId="77777777" w:rsidR="00751E2C" w:rsidRDefault="00751E2C" w:rsidP="00751E2C">
      <w:pPr>
        <w:pStyle w:val="Compact"/>
      </w:pPr>
    </w:p>
    <w:p w14:paraId="60687E93" w14:textId="77777777" w:rsidR="00751E2C" w:rsidRDefault="00751E2C" w:rsidP="00751E2C">
      <w:pPr>
        <w:pStyle w:val="Heading3"/>
      </w:pPr>
      <w:bookmarkStart w:id="12" w:name="step-3-customize-the-evaluation-script"/>
      <w:bookmarkEnd w:id="11"/>
      <w:r>
        <w:t>Step 3: Customize the Evaluation Script</w:t>
      </w:r>
    </w:p>
    <w:p w14:paraId="23CCC118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Modify the evaluation script to define the metrics for submissions.</w:t>
      </w:r>
    </w:p>
    <w:p w14:paraId="01187A95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Tip:</w:t>
      </w:r>
      <w:r>
        <w:t xml:space="preserve"> Ensure the script aligns with the format of the uploaded predictions.</w:t>
      </w:r>
    </w:p>
    <w:p w14:paraId="232356D6" w14:textId="5D143128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Reference:</w:t>
      </w:r>
      <w:r>
        <w:t xml:space="preserve"> Check the </w:t>
      </w:r>
      <w:hyperlink r:id="rId23" w:history="1">
        <w:r w:rsidRPr="00CF28DA">
          <w:rPr>
            <w:rStyle w:val="Hyperlink"/>
          </w:rPr>
          <w:t>Writing Evaluation Script</w:t>
        </w:r>
      </w:hyperlink>
      <w:r>
        <w:t xml:space="preserve"> section for best practices and code examples.</w:t>
      </w:r>
    </w:p>
    <w:p w14:paraId="5857946D" w14:textId="77777777" w:rsidR="00751E2C" w:rsidRPr="00CF28DA" w:rsidRDefault="00751E2C" w:rsidP="00751E2C">
      <w:pPr>
        <w:numPr>
          <w:ilvl w:val="0"/>
          <w:numId w:val="2"/>
        </w:numPr>
        <w:spacing w:after="160" w:line="278" w:lineRule="auto"/>
      </w:pPr>
      <w:r>
        <w:t xml:space="preserve">Doc Link: </w:t>
      </w:r>
      <w:hyperlink r:id="rId24" w:history="1">
        <w:r w:rsidRPr="00CF4A5E">
          <w:rPr>
            <w:rStyle w:val="Hyperlink"/>
          </w:rPr>
          <w:t xml:space="preserve">Writing Evaluation Script — </w:t>
        </w:r>
        <w:proofErr w:type="spellStart"/>
        <w:r w:rsidRPr="00CF4A5E">
          <w:rPr>
            <w:rStyle w:val="Hyperlink"/>
          </w:rPr>
          <w:t>EvalAI</w:t>
        </w:r>
        <w:proofErr w:type="spellEnd"/>
        <w:r w:rsidRPr="00CF4A5E">
          <w:rPr>
            <w:rStyle w:val="Hyperlink"/>
          </w:rPr>
          <w:t xml:space="preserve"> 1.1 documentation</w:t>
        </w:r>
      </w:hyperlink>
    </w:p>
    <w:p w14:paraId="0A31663B" w14:textId="77777777" w:rsidR="00751E2C" w:rsidRDefault="00751E2C" w:rsidP="00751E2C">
      <w:pPr>
        <w:pStyle w:val="Compact"/>
        <w:ind w:left="240"/>
      </w:pPr>
    </w:p>
    <w:p w14:paraId="1DC705C5" w14:textId="77777777" w:rsidR="00751E2C" w:rsidRDefault="00751E2C" w:rsidP="00751E2C">
      <w:pPr>
        <w:pStyle w:val="Heading3"/>
      </w:pPr>
      <w:bookmarkStart w:id="13" w:name="step-4-update-challenge-html-templates"/>
      <w:bookmarkEnd w:id="12"/>
      <w:r>
        <w:t>Step 4: Update Challenge HTML Templates</w:t>
      </w:r>
    </w:p>
    <w:p w14:paraId="7735141E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Edit the HTML templates in the </w:t>
      </w:r>
      <w:r>
        <w:rPr>
          <w:rStyle w:val="VerbatimChar"/>
        </w:rPr>
        <w:t>templates/</w:t>
      </w:r>
      <w:r>
        <w:t xml:space="preserve"> directory.</w:t>
      </w:r>
    </w:p>
    <w:p w14:paraId="4A51B846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Purpose:</w:t>
      </w:r>
      <w:r>
        <w:t xml:space="preserve"> Customize the </w:t>
      </w:r>
      <w:r w:rsidRPr="00751E2C">
        <w:rPr>
          <w:b/>
          <w:bCs/>
        </w:rPr>
        <w:t>challenge’s landing page</w:t>
      </w:r>
      <w:r>
        <w:t xml:space="preserve"> with images, videos, tables, and inline CSS for custom styling.</w:t>
      </w:r>
    </w:p>
    <w:p w14:paraId="3C1730EB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Tip:</w:t>
      </w:r>
      <w:r>
        <w:t xml:space="preserve"> Include clear instructions for participants regarding:</w:t>
      </w:r>
    </w:p>
    <w:p w14:paraId="60BC78E4" w14:textId="77777777" w:rsidR="00751E2C" w:rsidRDefault="00751E2C" w:rsidP="00751E2C">
      <w:pPr>
        <w:pStyle w:val="Compact"/>
        <w:numPr>
          <w:ilvl w:val="1"/>
          <w:numId w:val="2"/>
        </w:numPr>
      </w:pPr>
      <w:r>
        <w:t>Expected input/output file formats and names</w:t>
      </w:r>
    </w:p>
    <w:p w14:paraId="3976B4A5" w14:textId="77777777" w:rsidR="00751E2C" w:rsidRDefault="00751E2C" w:rsidP="00751E2C">
      <w:pPr>
        <w:pStyle w:val="Compact"/>
        <w:numPr>
          <w:ilvl w:val="1"/>
          <w:numId w:val="2"/>
        </w:numPr>
      </w:pPr>
      <w:r>
        <w:t xml:space="preserve">Submission commands (e.g., using </w:t>
      </w:r>
      <w:proofErr w:type="spellStart"/>
      <w:r>
        <w:rPr>
          <w:rStyle w:val="VerbatimChar"/>
        </w:rPr>
        <w:t>evalai</w:t>
      </w:r>
      <w:proofErr w:type="spellEnd"/>
      <w:r>
        <w:rPr>
          <w:rStyle w:val="VerbatimChar"/>
        </w:rPr>
        <w:t>-cli push &lt;image&gt;:&lt;tag&gt; --phase &lt;</w:t>
      </w:r>
      <w:proofErr w:type="spellStart"/>
      <w:r>
        <w:rPr>
          <w:rStyle w:val="VerbatimChar"/>
        </w:rPr>
        <w:t>phase_name</w:t>
      </w:r>
      <w:proofErr w:type="spellEnd"/>
      <w:r>
        <w:rPr>
          <w:rStyle w:val="VerbatimChar"/>
        </w:rPr>
        <w:t>&gt;</w:t>
      </w:r>
      <w:r>
        <w:t>)</w:t>
      </w:r>
    </w:p>
    <w:p w14:paraId="19FCF469" w14:textId="77777777" w:rsidR="00751E2C" w:rsidRDefault="00751E2C" w:rsidP="00751E2C">
      <w:pPr>
        <w:pStyle w:val="Compact"/>
        <w:numPr>
          <w:ilvl w:val="1"/>
          <w:numId w:val="2"/>
        </w:numPr>
      </w:pPr>
      <w:r>
        <w:t>Any additional setup or processing tips.</w:t>
      </w:r>
    </w:p>
    <w:p w14:paraId="18392B27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Outcome:</w:t>
      </w:r>
      <w:r>
        <w:t xml:space="preserve"> Your challenge is now fully documented and ready for review by the </w:t>
      </w:r>
      <w:proofErr w:type="spellStart"/>
      <w:r>
        <w:t>EvalAI</w:t>
      </w:r>
      <w:proofErr w:type="spellEnd"/>
      <w:r>
        <w:t xml:space="preserve"> team.</w:t>
      </w:r>
    </w:p>
    <w:p w14:paraId="643923D3" w14:textId="77777777" w:rsidR="00751E2C" w:rsidRDefault="00751E2C" w:rsidP="00751E2C">
      <w:r>
        <w:pict w14:anchorId="621514F0">
          <v:rect id="_x0000_i1027" style="width:0;height:1.5pt" o:hralign="center" o:hrstd="t" o:hr="t"/>
        </w:pict>
      </w:r>
    </w:p>
    <w:p w14:paraId="7F203961" w14:textId="77777777" w:rsidR="00751E2C" w:rsidRDefault="00751E2C" w:rsidP="00751E2C">
      <w:pPr>
        <w:pStyle w:val="Heading1"/>
      </w:pPr>
      <w:bookmarkStart w:id="14" w:name="final-notes"/>
      <w:bookmarkEnd w:id="0"/>
      <w:bookmarkEnd w:id="9"/>
      <w:bookmarkEnd w:id="13"/>
      <w:r>
        <w:t>Final Notes</w:t>
      </w:r>
    </w:p>
    <w:p w14:paraId="67503A5F" w14:textId="77777777" w:rsidR="00751E2C" w:rsidRDefault="00751E2C" w:rsidP="00751E2C">
      <w:pPr>
        <w:pStyle w:val="Compact"/>
        <w:numPr>
          <w:ilvl w:val="0"/>
          <w:numId w:val="2"/>
        </w:numPr>
      </w:pPr>
      <w:r>
        <w:rPr>
          <w:b/>
          <w:bCs/>
        </w:rPr>
        <w:t>Review Process:</w:t>
      </w:r>
      <w:r>
        <w:t xml:space="preserve"> Once submitted, the </w:t>
      </w:r>
      <w:proofErr w:type="spellStart"/>
      <w:r>
        <w:t>EvalAI</w:t>
      </w:r>
      <w:proofErr w:type="spellEnd"/>
      <w:r>
        <w:t xml:space="preserve"> team will review your challenge configuration and notify you upon approval.</w:t>
      </w:r>
    </w:p>
    <w:p w14:paraId="12463561" w14:textId="5AE672C3" w:rsidR="00751E2C" w:rsidRDefault="00751E2C" w:rsidP="00751E2C">
      <w:pPr>
        <w:pStyle w:val="Compact"/>
        <w:numPr>
          <w:ilvl w:val="1"/>
          <w:numId w:val="2"/>
        </w:numPr>
      </w:pPr>
      <w:r>
        <w:t>Note: for now, we have removed the Submit step to prevent any conflicts of interest. So, any challenge will be addressed without approval.</w:t>
      </w:r>
    </w:p>
    <w:p w14:paraId="2A7A7686" w14:textId="425F0203" w:rsidR="00751E2C" w:rsidRDefault="00751E2C" w:rsidP="00751E2C">
      <w:pPr>
        <w:pStyle w:val="ListParagraph"/>
        <w:numPr>
          <w:ilvl w:val="0"/>
          <w:numId w:val="2"/>
        </w:numPr>
      </w:pPr>
      <w:r w:rsidRPr="00751E2C">
        <w:rPr>
          <w:b/>
          <w:bCs/>
        </w:rPr>
        <w:t>Support:</w:t>
      </w:r>
      <w:r>
        <w:t xml:space="preserve"> </w:t>
      </w:r>
      <w:r w:rsidRPr="00751E2C">
        <w:t>If you encounter any issues during setup, contact the @uchihatashi GitHub.</w:t>
      </w:r>
    </w:p>
    <w:p w14:paraId="4A53DB3C" w14:textId="51E2AFF0" w:rsidR="00751E2C" w:rsidRDefault="00751E2C" w:rsidP="00C66391">
      <w:pPr>
        <w:pStyle w:val="Compact"/>
        <w:numPr>
          <w:ilvl w:val="0"/>
          <w:numId w:val="2"/>
        </w:numPr>
      </w:pPr>
      <w:r>
        <w:rPr>
          <w:b/>
          <w:bCs/>
        </w:rPr>
        <w:t>Updates:</w:t>
      </w:r>
      <w:r>
        <w:t xml:space="preserve"> For any subsequent changes, update your repository (specifically the </w:t>
      </w:r>
      <w:r w:rsidRPr="00C66391">
        <w:rPr>
          <w:rStyle w:val="VerbatimChar"/>
          <w:b/>
          <w:bCs/>
        </w:rPr>
        <w:t>challenge</w:t>
      </w:r>
      <w:r w:rsidRPr="00C66391">
        <w:rPr>
          <w:b/>
          <w:bCs/>
        </w:rPr>
        <w:t xml:space="preserve"> branch for GitHub-based challenges</w:t>
      </w:r>
      <w:r>
        <w:t>) and let the automated build process update your challenge accordingly.</w:t>
      </w:r>
      <w:bookmarkEnd w:id="14"/>
    </w:p>
    <w:sectPr w:rsidR="00751E2C" w:rsidSect="00751E2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00000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000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56832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80031069">
    <w:abstractNumId w:val="0"/>
  </w:num>
  <w:num w:numId="3" w16cid:durableId="209219717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1E2C"/>
    <w:rsid w:val="00751E2C"/>
    <w:rsid w:val="00C66391"/>
    <w:rsid w:val="00DD0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80B48"/>
  <w15:chartTrackingRefBased/>
  <w15:docId w15:val="{02DB8DB0-D986-484E-B8C2-DF7C1608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4"/>
        <w:lang w:val="en-IN" w:eastAsia="en-US" w:bidi="bo-C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E2C"/>
    <w:pPr>
      <w:spacing w:after="200" w:line="240" w:lineRule="auto"/>
    </w:pPr>
    <w:rPr>
      <w:rFonts w:ascii="Cambria" w:eastAsia="Cambria" w:hAnsi="Cambria" w:cs="Times New Roman"/>
      <w:kern w:val="0"/>
      <w:szCs w:val="24"/>
      <w:lang w:eastAsia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1E2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1E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E2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4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1E2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E2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1E2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E2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E2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E2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1E2C"/>
    <w:rPr>
      <w:rFonts w:asciiTheme="majorHAnsi" w:eastAsiaTheme="majorEastAsia" w:hAnsiTheme="majorHAnsi" w:cstheme="majorBidi"/>
      <w:color w:val="0F4761" w:themeColor="accent1" w:themeShade="BF"/>
      <w:sz w:val="40"/>
      <w:szCs w:val="58"/>
    </w:rPr>
  </w:style>
  <w:style w:type="character" w:customStyle="1" w:styleId="Heading2Char">
    <w:name w:val="Heading 2 Char"/>
    <w:basedOn w:val="DefaultParagraphFont"/>
    <w:link w:val="Heading2"/>
    <w:uiPriority w:val="9"/>
    <w:rsid w:val="00751E2C"/>
    <w:rPr>
      <w:rFonts w:asciiTheme="majorHAnsi" w:eastAsiaTheme="majorEastAsia" w:hAnsiTheme="majorHAnsi" w:cstheme="majorBidi"/>
      <w:color w:val="0F4761" w:themeColor="accent1" w:themeShade="BF"/>
      <w:sz w:val="32"/>
      <w:szCs w:val="46"/>
    </w:rPr>
  </w:style>
  <w:style w:type="character" w:customStyle="1" w:styleId="Heading3Char">
    <w:name w:val="Heading 3 Char"/>
    <w:basedOn w:val="DefaultParagraphFont"/>
    <w:link w:val="Heading3"/>
    <w:uiPriority w:val="9"/>
    <w:rsid w:val="00751E2C"/>
    <w:rPr>
      <w:rFonts w:eastAsiaTheme="majorEastAsia" w:cstheme="majorBidi"/>
      <w:color w:val="0F4761" w:themeColor="accent1" w:themeShade="BF"/>
      <w:sz w:val="28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E2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1E2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1E2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E2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E2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E2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751E2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81"/>
    </w:rPr>
  </w:style>
  <w:style w:type="character" w:customStyle="1" w:styleId="TitleChar">
    <w:name w:val="Title Char"/>
    <w:basedOn w:val="DefaultParagraphFont"/>
    <w:link w:val="Title"/>
    <w:rsid w:val="00751E2C"/>
    <w:rPr>
      <w:rFonts w:asciiTheme="majorHAnsi" w:eastAsiaTheme="majorEastAsia" w:hAnsiTheme="majorHAnsi" w:cstheme="majorBidi"/>
      <w:spacing w:val="-10"/>
      <w:kern w:val="28"/>
      <w:sz w:val="56"/>
      <w:szCs w:val="81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1E2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51E2C"/>
    <w:rPr>
      <w:rFonts w:eastAsiaTheme="majorEastAsia" w:cstheme="majorBidi"/>
      <w:color w:val="595959" w:themeColor="text1" w:themeTint="A6"/>
      <w:spacing w:val="15"/>
      <w:sz w:val="28"/>
      <w:szCs w:val="40"/>
    </w:rPr>
  </w:style>
  <w:style w:type="paragraph" w:styleId="Quote">
    <w:name w:val="Quote"/>
    <w:basedOn w:val="Normal"/>
    <w:next w:val="Normal"/>
    <w:link w:val="QuoteChar"/>
    <w:uiPriority w:val="29"/>
    <w:qFormat/>
    <w:rsid w:val="00751E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51E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51E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1E2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1E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1E2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51E2C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751E2C"/>
    <w:pPr>
      <w:spacing w:before="180" w:after="180"/>
    </w:pPr>
    <w:rPr>
      <w:szCs w:val="24"/>
    </w:rPr>
  </w:style>
  <w:style w:type="paragraph" w:customStyle="1" w:styleId="Compact">
    <w:name w:val="Compact"/>
    <w:basedOn w:val="BodyText"/>
    <w:qFormat/>
    <w:rsid w:val="00751E2C"/>
    <w:pPr>
      <w:spacing w:before="36" w:after="36"/>
    </w:pPr>
    <w:rPr>
      <w:szCs w:val="24"/>
    </w:rPr>
  </w:style>
  <w:style w:type="character" w:customStyle="1" w:styleId="VerbatimChar">
    <w:name w:val="Verbatim Char"/>
    <w:basedOn w:val="BodyTextChar"/>
    <w:rsid w:val="00751E2C"/>
    <w:rPr>
      <w:rFonts w:ascii="Consolas" w:eastAsia="Cambria" w:hAnsi="Consolas" w:cs="Times New Roman"/>
      <w:kern w:val="0"/>
      <w:sz w:val="22"/>
      <w:szCs w:val="34"/>
      <w:lang w:eastAsia="en-IN"/>
      <w14:ligatures w14:val="none"/>
    </w:rPr>
  </w:style>
  <w:style w:type="character" w:styleId="Hyperlink">
    <w:name w:val="Hyperlink"/>
    <w:basedOn w:val="BodyTextChar"/>
    <w:rsid w:val="00751E2C"/>
    <w:rPr>
      <w:rFonts w:ascii="Cambria" w:eastAsia="Cambria" w:hAnsi="Cambria" w:cs="Times New Roman"/>
      <w:color w:val="4F81BD"/>
      <w:kern w:val="0"/>
      <w:sz w:val="24"/>
      <w:szCs w:val="34"/>
      <w:lang w:eastAsia="en-IN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751E2C"/>
    <w:pPr>
      <w:spacing w:after="120"/>
    </w:pPr>
    <w:rPr>
      <w:szCs w:val="3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51E2C"/>
    <w:rPr>
      <w:rFonts w:ascii="Cambria" w:eastAsia="Cambria" w:hAnsi="Cambria" w:cs="Times New Roman"/>
      <w:kern w:val="0"/>
      <w:lang w:eastAsia="en-IN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751E2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valai.readthedocs.io/en/latest/configuration.html" TargetMode="External"/><Relationship Id="rId18" Type="http://schemas.openxmlformats.org/officeDocument/2006/relationships/hyperlink" Target="https://pecha.services/web/hosted-challenges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docs.github.com/en/free-pro-team@latest/github/authenticating-to-github/creating-a-personal-access-token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github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cs.github.com" TargetMode="External"/><Relationship Id="rId11" Type="http://schemas.openxmlformats.org/officeDocument/2006/relationships/hyperlink" Target="https://www.w3schools.com/git/git_branch.asp?remote=github" TargetMode="External"/><Relationship Id="rId24" Type="http://schemas.openxmlformats.org/officeDocument/2006/relationships/hyperlink" Target="https://evalai.readthedocs.io/en/latest/evaluation_scripts.html" TargetMode="External"/><Relationship Id="rId5" Type="http://schemas.openxmlformats.org/officeDocument/2006/relationships/hyperlink" Target="https://github.com" TargetMode="External"/><Relationship Id="rId15" Type="http://schemas.openxmlformats.org/officeDocument/2006/relationships/hyperlink" Target="https://evalai.readthedocs.io/en/latest/evaluation_scripts.html" TargetMode="External"/><Relationship Id="rId23" Type="http://schemas.openxmlformats.org/officeDocument/2006/relationships/hyperlink" Target="https://evalai.readthedocs.io/en/latest/evaluation_scripts.html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evalai.readthedocs.io/en/latest/configuration.html" TargetMode="External"/><Relationship Id="rId22" Type="http://schemas.openxmlformats.org/officeDocument/2006/relationships/hyperlink" Target="https://evalai.readthedocs.io/en/latest/configur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i Dhondup</dc:creator>
  <cp:keywords/>
  <dc:description/>
  <cp:lastModifiedBy>Tashi Dhondup</cp:lastModifiedBy>
  <cp:revision>1</cp:revision>
  <dcterms:created xsi:type="dcterms:W3CDTF">2025-03-18T07:28:00Z</dcterms:created>
  <dcterms:modified xsi:type="dcterms:W3CDTF">2025-03-18T07:42:00Z</dcterms:modified>
</cp:coreProperties>
</file>